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216" w:type="pct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82"/>
        <w:gridCol w:w="1057"/>
        <w:gridCol w:w="2622"/>
        <w:gridCol w:w="4493"/>
      </w:tblGrid>
      <w:tr w:rsidR="00754953" w14:paraId="00E398E0" w14:textId="77777777" w:rsidTr="009E4607"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698BB2D2" w14:textId="77777777" w:rsidR="00754953" w:rsidRDefault="00754953" w:rsidP="009E4607">
            <w:pPr>
              <w:pStyle w:val="Standard1"/>
              <w:spacing w:before="0" w:after="0"/>
              <w:jc w:val="center"/>
              <w:rPr>
                <w:rFonts w:asciiTheme="minorHAnsi" w:hAnsiTheme="minorHAnsi"/>
                <w:b/>
                <w:sz w:val="24"/>
              </w:rPr>
            </w:pPr>
            <w:r>
              <w:rPr>
                <w:rFonts w:asciiTheme="minorHAnsi" w:hAnsiTheme="minorHAnsi"/>
                <w:b/>
                <w:sz w:val="24"/>
              </w:rPr>
              <w:t>Oak Creek Club Homeowners Association</w:t>
            </w:r>
          </w:p>
          <w:p w14:paraId="2F5822CB" w14:textId="77777777" w:rsidR="00754953" w:rsidRDefault="00754953" w:rsidP="009E4607">
            <w:pPr>
              <w:pStyle w:val="Standard1"/>
              <w:spacing w:before="0" w:after="0"/>
              <w:jc w:val="center"/>
              <w:rPr>
                <w:rFonts w:asciiTheme="minorHAnsi" w:hAnsiTheme="minorHAnsi"/>
                <w:b/>
                <w:sz w:val="24"/>
              </w:rPr>
            </w:pPr>
            <w:r>
              <w:rPr>
                <w:rFonts w:asciiTheme="minorHAnsi" w:hAnsiTheme="minorHAnsi"/>
                <w:b/>
                <w:sz w:val="24"/>
              </w:rPr>
              <w:t>Communications Committee Agenda</w:t>
            </w:r>
          </w:p>
          <w:p w14:paraId="633B8CED" w14:textId="4C246351" w:rsidR="00754953" w:rsidRDefault="00754953" w:rsidP="009E4607">
            <w:pPr>
              <w:pStyle w:val="Standard1"/>
              <w:spacing w:before="0" w:after="0"/>
              <w:jc w:val="center"/>
              <w:rPr>
                <w:rFonts w:asciiTheme="minorHAnsi" w:hAnsiTheme="minorHAnsi"/>
                <w:b/>
                <w:sz w:val="24"/>
              </w:rPr>
            </w:pPr>
            <w:r>
              <w:rPr>
                <w:rFonts w:asciiTheme="minorHAnsi" w:hAnsiTheme="minorHAnsi"/>
                <w:b/>
                <w:sz w:val="24"/>
              </w:rPr>
              <w:t xml:space="preserve">Wednesday, </w:t>
            </w:r>
            <w:r w:rsidR="003975CD">
              <w:rPr>
                <w:rFonts w:asciiTheme="minorHAnsi" w:hAnsiTheme="minorHAnsi"/>
                <w:b/>
                <w:sz w:val="24"/>
              </w:rPr>
              <w:t>February</w:t>
            </w:r>
            <w:r>
              <w:rPr>
                <w:rFonts w:asciiTheme="minorHAnsi" w:hAnsiTheme="minorHAnsi"/>
                <w:b/>
                <w:sz w:val="24"/>
              </w:rPr>
              <w:t xml:space="preserve"> 1</w:t>
            </w:r>
            <w:r w:rsidR="003975CD">
              <w:rPr>
                <w:rFonts w:asciiTheme="minorHAnsi" w:hAnsiTheme="minorHAnsi"/>
                <w:b/>
                <w:sz w:val="24"/>
              </w:rPr>
              <w:t>4</w:t>
            </w:r>
            <w:r>
              <w:rPr>
                <w:rFonts w:asciiTheme="minorHAnsi" w:hAnsiTheme="minorHAnsi"/>
                <w:b/>
                <w:sz w:val="24"/>
              </w:rPr>
              <w:t>, 202</w:t>
            </w:r>
            <w:r w:rsidR="0040179F">
              <w:rPr>
                <w:rFonts w:asciiTheme="minorHAnsi" w:hAnsiTheme="minorHAnsi"/>
                <w:b/>
                <w:sz w:val="24"/>
              </w:rPr>
              <w:t>4</w:t>
            </w:r>
            <w:r>
              <w:rPr>
                <w:rFonts w:asciiTheme="minorHAnsi" w:hAnsiTheme="minorHAnsi"/>
                <w:b/>
                <w:sz w:val="24"/>
              </w:rPr>
              <w:t>, @ 6:30 PM</w:t>
            </w:r>
          </w:p>
          <w:p w14:paraId="7E9A4F5D" w14:textId="77777777" w:rsidR="00754953" w:rsidRPr="00141458" w:rsidRDefault="00754953" w:rsidP="009E4607">
            <w:pPr>
              <w:pStyle w:val="Standard1"/>
              <w:spacing w:before="0" w:after="0"/>
              <w:jc w:val="center"/>
              <w:rPr>
                <w:rFonts w:asciiTheme="minorHAnsi" w:hAnsiTheme="minorHAnsi"/>
                <w:b/>
                <w:sz w:val="24"/>
              </w:rPr>
            </w:pPr>
            <w:r>
              <w:rPr>
                <w:rFonts w:asciiTheme="minorHAnsi" w:hAnsiTheme="minorHAnsi"/>
                <w:b/>
                <w:sz w:val="24"/>
              </w:rPr>
              <w:t>Conference Call (Zoom)</w:t>
            </w:r>
          </w:p>
        </w:tc>
      </w:tr>
      <w:tr w:rsidR="00754953" w14:paraId="10F4AB7B" w14:textId="77777777" w:rsidTr="009E4607">
        <w:trPr>
          <w:trHeight w:val="791"/>
        </w:trPr>
        <w:tc>
          <w:tcPr>
            <w:tcW w:w="2697" w:type="pct"/>
            <w:gridSpan w:val="3"/>
            <w:shd w:val="pct10" w:color="auto" w:fill="auto"/>
          </w:tcPr>
          <w:p w14:paraId="366C870B" w14:textId="77777777" w:rsidR="00754953" w:rsidRDefault="00754953" w:rsidP="009E4607">
            <w:pPr>
              <w:pStyle w:val="Standard1"/>
              <w:jc w:val="both"/>
              <w:rPr>
                <w:rFonts w:asciiTheme="minorHAnsi" w:hAnsiTheme="minorHAnsi"/>
                <w:b/>
                <w:sz w:val="24"/>
              </w:rPr>
            </w:pPr>
            <w:r w:rsidRPr="00141458">
              <w:rPr>
                <w:rFonts w:asciiTheme="minorHAnsi" w:hAnsiTheme="minorHAnsi"/>
                <w:b/>
                <w:sz w:val="24"/>
              </w:rPr>
              <w:t>Topic:</w:t>
            </w:r>
            <w:r>
              <w:rPr>
                <w:rFonts w:asciiTheme="minorHAnsi" w:hAnsiTheme="minorHAnsi"/>
                <w:b/>
                <w:sz w:val="24"/>
              </w:rPr>
              <w:t xml:space="preserve"> </w:t>
            </w:r>
          </w:p>
          <w:p w14:paraId="09C663CD" w14:textId="77777777" w:rsidR="00754953" w:rsidRPr="00141458" w:rsidRDefault="00754953" w:rsidP="009E4607">
            <w:pPr>
              <w:pStyle w:val="Standard1"/>
              <w:jc w:val="both"/>
              <w:rPr>
                <w:rFonts w:asciiTheme="minorHAnsi" w:hAnsiTheme="minorHAnsi"/>
                <w:b/>
                <w:sz w:val="24"/>
              </w:rPr>
            </w:pPr>
            <w:r>
              <w:rPr>
                <w:rFonts w:asciiTheme="minorHAnsi" w:hAnsiTheme="minorHAnsi"/>
                <w:b/>
                <w:sz w:val="24"/>
              </w:rPr>
              <w:t>Establish a plan for open items</w:t>
            </w:r>
          </w:p>
        </w:tc>
        <w:tc>
          <w:tcPr>
            <w:tcW w:w="2303" w:type="pct"/>
            <w:shd w:val="pct10" w:color="auto" w:fill="auto"/>
          </w:tcPr>
          <w:p w14:paraId="1AEF65E0" w14:textId="384F0668" w:rsidR="00754953" w:rsidRPr="00DA35D3" w:rsidRDefault="00754953" w:rsidP="009E4607">
            <w:pPr>
              <w:pStyle w:val="Standard1"/>
              <w:spacing w:before="0" w:after="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DA35D3">
              <w:rPr>
                <w:rFonts w:asciiTheme="minorHAnsi" w:hAnsiTheme="minorHAnsi"/>
                <w:b/>
                <w:sz w:val="24"/>
                <w:szCs w:val="24"/>
              </w:rPr>
              <w:t>Attendees:</w:t>
            </w:r>
            <w:r w:rsidRPr="00DA35D3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DD214E">
              <w:rPr>
                <w:rFonts w:asciiTheme="minorHAnsi" w:hAnsiTheme="minorHAnsi"/>
                <w:sz w:val="24"/>
                <w:szCs w:val="24"/>
              </w:rPr>
              <w:t>TBD</w:t>
            </w:r>
          </w:p>
          <w:p w14:paraId="6D23F0E7" w14:textId="77777777" w:rsidR="00754953" w:rsidRPr="00DA35D3" w:rsidRDefault="00754953" w:rsidP="009E4607">
            <w:pPr>
              <w:pStyle w:val="Standard1"/>
              <w:spacing w:before="0" w:after="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DA35D3">
              <w:rPr>
                <w:rFonts w:asciiTheme="minorHAnsi" w:hAnsiTheme="minorHAnsi"/>
                <w:b/>
                <w:sz w:val="24"/>
                <w:szCs w:val="24"/>
              </w:rPr>
              <w:t>Facilitators:</w:t>
            </w:r>
            <w:r w:rsidRPr="00DA35D3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t>TBD</w:t>
            </w:r>
          </w:p>
          <w:p w14:paraId="16DDC668" w14:textId="77777777" w:rsidR="00754953" w:rsidRPr="00DA35D3" w:rsidRDefault="00754953" w:rsidP="009E4607">
            <w:pPr>
              <w:pStyle w:val="Standard1"/>
              <w:spacing w:before="0" w:after="0"/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  <w:r w:rsidRPr="00DA35D3">
              <w:rPr>
                <w:rFonts w:asciiTheme="minorHAnsi" w:hAnsiTheme="minorHAnsi"/>
                <w:b/>
                <w:noProof/>
                <w:sz w:val="24"/>
                <w:szCs w:val="24"/>
              </w:rPr>
              <w:t>Notetaker</w:t>
            </w:r>
            <w:r w:rsidRPr="00DA35D3">
              <w:rPr>
                <w:rFonts w:asciiTheme="minorHAnsi" w:hAnsiTheme="minorHAnsi"/>
                <w:b/>
                <w:sz w:val="24"/>
                <w:szCs w:val="24"/>
              </w:rPr>
              <w:t xml:space="preserve">: 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>Secretary</w:t>
            </w:r>
            <w:r w:rsidRPr="00DA35D3">
              <w:rPr>
                <w:rFonts w:asciiTheme="minorHAnsi" w:hAnsiTheme="minorHAnsi"/>
                <w:b/>
                <w:sz w:val="24"/>
                <w:szCs w:val="24"/>
              </w:rPr>
              <w:t>.</w:t>
            </w:r>
          </w:p>
          <w:p w14:paraId="55113A41" w14:textId="77777777" w:rsidR="00754953" w:rsidRPr="00DA35D3" w:rsidRDefault="00754953" w:rsidP="009E4607">
            <w:pPr>
              <w:pStyle w:val="Standard1"/>
              <w:spacing w:before="0" w:after="0"/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  <w:r w:rsidRPr="00DA35D3">
              <w:rPr>
                <w:rFonts w:asciiTheme="minorHAnsi" w:hAnsiTheme="minorHAnsi"/>
                <w:b/>
                <w:noProof/>
                <w:sz w:val="24"/>
                <w:szCs w:val="24"/>
              </w:rPr>
              <w:t>Timekeeper</w:t>
            </w:r>
            <w:r w:rsidRPr="00DA35D3">
              <w:rPr>
                <w:rFonts w:asciiTheme="minorHAnsi" w:hAnsiTheme="minorHAnsi"/>
                <w:b/>
                <w:sz w:val="24"/>
                <w:szCs w:val="24"/>
              </w:rPr>
              <w:t>: TBD</w:t>
            </w:r>
          </w:p>
        </w:tc>
      </w:tr>
      <w:tr w:rsidR="00754953" w14:paraId="42FFA057" w14:textId="77777777" w:rsidTr="009E4607">
        <w:tc>
          <w:tcPr>
            <w:tcW w:w="5000" w:type="pct"/>
            <w:gridSpan w:val="4"/>
          </w:tcPr>
          <w:p w14:paraId="15633553" w14:textId="77777777" w:rsidR="00754953" w:rsidRDefault="00754953" w:rsidP="009E4607">
            <w:pPr>
              <w:pStyle w:val="Standard1"/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  <w:r w:rsidRPr="00141458">
              <w:rPr>
                <w:rFonts w:asciiTheme="minorHAnsi" w:hAnsiTheme="minorHAnsi"/>
                <w:b/>
                <w:sz w:val="24"/>
                <w:szCs w:val="24"/>
              </w:rPr>
              <w:t>Meeting objectives:</w:t>
            </w:r>
          </w:p>
          <w:p w14:paraId="1A016801" w14:textId="2B02E7D4" w:rsidR="00754953" w:rsidRPr="0047321A" w:rsidRDefault="00754953" w:rsidP="009E4607">
            <w:pPr>
              <w:pStyle w:val="Standard1"/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The committee should plan to complete all open items.</w:t>
            </w:r>
          </w:p>
        </w:tc>
      </w:tr>
      <w:tr w:rsidR="00754953" w14:paraId="11DA18BF" w14:textId="77777777" w:rsidTr="009E4607">
        <w:tc>
          <w:tcPr>
            <w:tcW w:w="5000" w:type="pct"/>
            <w:gridSpan w:val="4"/>
          </w:tcPr>
          <w:p w14:paraId="63B7095D" w14:textId="77777777" w:rsidR="00754953" w:rsidRPr="00141458" w:rsidRDefault="00754953" w:rsidP="009E4607">
            <w:pPr>
              <w:pStyle w:val="Standard1"/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  <w:r w:rsidRPr="00141458">
              <w:rPr>
                <w:rFonts w:asciiTheme="minorHAnsi" w:hAnsiTheme="minorHAnsi"/>
                <w:b/>
                <w:sz w:val="24"/>
                <w:szCs w:val="24"/>
              </w:rPr>
              <w:t>To prepare for this meeting, please:</w:t>
            </w:r>
          </w:p>
          <w:p w14:paraId="7FEF13DE" w14:textId="77777777" w:rsidR="00754953" w:rsidRPr="009718FB" w:rsidRDefault="00754953" w:rsidP="009E4607">
            <w:pPr>
              <w:pStyle w:val="Standard1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Review the committee charter. Review planning session task. Brainstorm ways to complete the open task. </w:t>
            </w:r>
          </w:p>
        </w:tc>
      </w:tr>
      <w:tr w:rsidR="00754953" w14:paraId="0E0372EC" w14:textId="77777777" w:rsidTr="009E4607">
        <w:tc>
          <w:tcPr>
            <w:tcW w:w="5000" w:type="pct"/>
            <w:gridSpan w:val="4"/>
            <w:shd w:val="pct10" w:color="auto" w:fill="auto"/>
          </w:tcPr>
          <w:p w14:paraId="76F41CD8" w14:textId="77777777" w:rsidR="00754953" w:rsidRPr="00141458" w:rsidRDefault="00754953" w:rsidP="009E4607">
            <w:pPr>
              <w:pStyle w:val="Standard1"/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  <w:r w:rsidRPr="00141458">
              <w:rPr>
                <w:rFonts w:asciiTheme="minorHAnsi" w:hAnsiTheme="minorHAnsi"/>
                <w:b/>
                <w:sz w:val="24"/>
                <w:szCs w:val="24"/>
              </w:rPr>
              <w:t xml:space="preserve">Schedule </w:t>
            </w:r>
            <w:r>
              <w:rPr>
                <w:rFonts w:asciiTheme="minorHAnsi" w:hAnsiTheme="minorHAnsi"/>
                <w:sz w:val="24"/>
                <w:szCs w:val="24"/>
              </w:rPr>
              <w:t>[60</w:t>
            </w:r>
            <w:r w:rsidRPr="00141458">
              <w:rPr>
                <w:rFonts w:asciiTheme="minorHAnsi" w:hAnsiTheme="minorHAnsi"/>
                <w:sz w:val="24"/>
                <w:szCs w:val="24"/>
              </w:rPr>
              <w:t xml:space="preserve"> minutes]</w:t>
            </w:r>
            <w:r w:rsidRPr="00141458">
              <w:rPr>
                <w:rFonts w:asciiTheme="minorHAnsi" w:hAnsiTheme="minorHAnsi"/>
                <w:b/>
                <w:sz w:val="24"/>
                <w:szCs w:val="24"/>
              </w:rPr>
              <w:t xml:space="preserve"> </w:t>
            </w:r>
          </w:p>
        </w:tc>
      </w:tr>
      <w:tr w:rsidR="00754953" w14:paraId="1AF1A98E" w14:textId="77777777" w:rsidTr="009E4607">
        <w:tc>
          <w:tcPr>
            <w:tcW w:w="811" w:type="pct"/>
          </w:tcPr>
          <w:p w14:paraId="355C834E" w14:textId="77777777" w:rsidR="00754953" w:rsidRPr="00141458" w:rsidRDefault="00754953" w:rsidP="009E4607">
            <w:pPr>
              <w:pStyle w:val="Standard1"/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  <w:r w:rsidRPr="00141458">
              <w:rPr>
                <w:rFonts w:asciiTheme="minorHAnsi" w:hAnsiTheme="minorHAnsi"/>
                <w:b/>
                <w:sz w:val="24"/>
                <w:szCs w:val="24"/>
              </w:rPr>
              <w:t>Time</w:t>
            </w:r>
          </w:p>
        </w:tc>
        <w:tc>
          <w:tcPr>
            <w:tcW w:w="542" w:type="pct"/>
          </w:tcPr>
          <w:p w14:paraId="39260A53" w14:textId="77777777" w:rsidR="00754953" w:rsidRPr="00141458" w:rsidRDefault="00754953" w:rsidP="009E4607">
            <w:pPr>
              <w:pStyle w:val="Standard1"/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  <w:r w:rsidRPr="00141458">
              <w:rPr>
                <w:rFonts w:asciiTheme="minorHAnsi" w:hAnsiTheme="minorHAnsi"/>
                <w:b/>
                <w:sz w:val="24"/>
                <w:szCs w:val="24"/>
              </w:rPr>
              <w:t>Minutes</w:t>
            </w:r>
          </w:p>
        </w:tc>
        <w:tc>
          <w:tcPr>
            <w:tcW w:w="3647" w:type="pct"/>
            <w:gridSpan w:val="2"/>
          </w:tcPr>
          <w:p w14:paraId="0366D478" w14:textId="77777777" w:rsidR="00754953" w:rsidRPr="00141458" w:rsidRDefault="00754953" w:rsidP="009E4607">
            <w:pPr>
              <w:pStyle w:val="Standard1"/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  <w:r w:rsidRPr="00141458">
              <w:rPr>
                <w:rFonts w:asciiTheme="minorHAnsi" w:hAnsiTheme="minorHAnsi"/>
                <w:b/>
                <w:sz w:val="24"/>
                <w:szCs w:val="24"/>
              </w:rPr>
              <w:t>Activity</w:t>
            </w:r>
          </w:p>
        </w:tc>
      </w:tr>
      <w:tr w:rsidR="00754953" w14:paraId="3028E688" w14:textId="77777777" w:rsidTr="009E4607">
        <w:tc>
          <w:tcPr>
            <w:tcW w:w="811" w:type="pct"/>
          </w:tcPr>
          <w:p w14:paraId="44027BA3" w14:textId="77777777" w:rsidR="00754953" w:rsidRDefault="00754953" w:rsidP="009E4607">
            <w:pPr>
              <w:pStyle w:val="Standard1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6:30 PM</w:t>
            </w:r>
          </w:p>
        </w:tc>
        <w:tc>
          <w:tcPr>
            <w:tcW w:w="542" w:type="pct"/>
          </w:tcPr>
          <w:p w14:paraId="2E4DE7E5" w14:textId="77777777" w:rsidR="00754953" w:rsidRDefault="00754953" w:rsidP="009E4607">
            <w:pPr>
              <w:pStyle w:val="Standard1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</w:p>
        </w:tc>
        <w:tc>
          <w:tcPr>
            <w:tcW w:w="3647" w:type="pct"/>
            <w:gridSpan w:val="2"/>
            <w:vAlign w:val="center"/>
          </w:tcPr>
          <w:p w14:paraId="7DC60132" w14:textId="77777777" w:rsidR="00754953" w:rsidRDefault="00754953" w:rsidP="009E4607">
            <w:pPr>
              <w:pStyle w:val="Standard1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 xml:space="preserve">Welcome </w:t>
            </w:r>
          </w:p>
        </w:tc>
      </w:tr>
      <w:tr w:rsidR="00754953" w14:paraId="0B34A1CB" w14:textId="77777777" w:rsidTr="009E4607">
        <w:tc>
          <w:tcPr>
            <w:tcW w:w="811" w:type="pct"/>
          </w:tcPr>
          <w:p w14:paraId="2C20C38D" w14:textId="77777777" w:rsidR="00754953" w:rsidRPr="00141458" w:rsidRDefault="00754953" w:rsidP="009E4607">
            <w:pPr>
              <w:pStyle w:val="Standard1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6:31 PM</w:t>
            </w:r>
          </w:p>
        </w:tc>
        <w:tc>
          <w:tcPr>
            <w:tcW w:w="542" w:type="pct"/>
          </w:tcPr>
          <w:p w14:paraId="7FFAD162" w14:textId="77777777" w:rsidR="00754953" w:rsidRPr="00141458" w:rsidRDefault="00754953" w:rsidP="009E4607">
            <w:pPr>
              <w:pStyle w:val="Standard1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30</w:t>
            </w:r>
          </w:p>
        </w:tc>
        <w:tc>
          <w:tcPr>
            <w:tcW w:w="3647" w:type="pct"/>
            <w:gridSpan w:val="2"/>
            <w:vAlign w:val="center"/>
          </w:tcPr>
          <w:p w14:paraId="543FA2A6" w14:textId="77777777" w:rsidR="00754953" w:rsidRDefault="00754953" w:rsidP="009E4607">
            <w:pPr>
              <w:pStyle w:val="Standard1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  <w:r w:rsidRPr="009219A1">
              <w:rPr>
                <w:rFonts w:asciiTheme="minorHAnsi" w:hAnsiTheme="minorHAnsi"/>
                <w:b/>
                <w:sz w:val="24"/>
                <w:szCs w:val="24"/>
                <w:u w:val="single"/>
              </w:rPr>
              <w:t>New Business:</w:t>
            </w:r>
          </w:p>
          <w:p w14:paraId="033D1556" w14:textId="77777777" w:rsidR="00754953" w:rsidRDefault="00754953" w:rsidP="00754953">
            <w:pPr>
              <w:pStyle w:val="Standard1"/>
              <w:numPr>
                <w:ilvl w:val="0"/>
                <w:numId w:val="2"/>
              </w:numPr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Discuss and prioritize open committee items.</w:t>
            </w:r>
          </w:p>
          <w:p w14:paraId="596823DC" w14:textId="77777777" w:rsidR="00754953" w:rsidRPr="00141458" w:rsidRDefault="00754953" w:rsidP="0040179F">
            <w:pPr>
              <w:pStyle w:val="Standard1"/>
              <w:ind w:left="360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  <w:tr w:rsidR="00754953" w14:paraId="0DD22A5A" w14:textId="77777777" w:rsidTr="009E4607">
        <w:tc>
          <w:tcPr>
            <w:tcW w:w="811" w:type="pct"/>
          </w:tcPr>
          <w:p w14:paraId="7D2F9E51" w14:textId="77777777" w:rsidR="00754953" w:rsidRDefault="00754953" w:rsidP="009E4607">
            <w:pPr>
              <w:pStyle w:val="Standard1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7:01 PM</w:t>
            </w:r>
          </w:p>
        </w:tc>
        <w:tc>
          <w:tcPr>
            <w:tcW w:w="542" w:type="pct"/>
          </w:tcPr>
          <w:p w14:paraId="26D984C2" w14:textId="77777777" w:rsidR="00754953" w:rsidRDefault="00754953" w:rsidP="009E4607">
            <w:pPr>
              <w:pStyle w:val="Standard1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25</w:t>
            </w:r>
          </w:p>
        </w:tc>
        <w:tc>
          <w:tcPr>
            <w:tcW w:w="3647" w:type="pct"/>
            <w:gridSpan w:val="2"/>
            <w:vAlign w:val="center"/>
          </w:tcPr>
          <w:p w14:paraId="01C6DFB8" w14:textId="77777777" w:rsidR="00754953" w:rsidRPr="00BB597C" w:rsidRDefault="00754953" w:rsidP="009E4607">
            <w:pPr>
              <w:pStyle w:val="Standard1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Resident Forum</w:t>
            </w:r>
          </w:p>
          <w:p w14:paraId="45815622" w14:textId="77777777" w:rsidR="00754953" w:rsidRPr="00DA00FA" w:rsidRDefault="00754953" w:rsidP="009E4607">
            <w:pPr>
              <w:pStyle w:val="Standard1"/>
              <w:ind w:left="720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  <w:tr w:rsidR="00754953" w14:paraId="2073ED2C" w14:textId="77777777" w:rsidTr="009E4607">
        <w:tc>
          <w:tcPr>
            <w:tcW w:w="811" w:type="pct"/>
          </w:tcPr>
          <w:p w14:paraId="52AF7A90" w14:textId="2C396EF6" w:rsidR="00754953" w:rsidRPr="00141458" w:rsidRDefault="00754953" w:rsidP="009E4607">
            <w:pPr>
              <w:pStyle w:val="Standard1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7:</w:t>
            </w:r>
            <w:r w:rsidR="0040179F">
              <w:rPr>
                <w:rFonts w:asciiTheme="minorHAnsi" w:hAnsiTheme="minorHAnsi"/>
                <w:sz w:val="24"/>
                <w:szCs w:val="24"/>
              </w:rPr>
              <w:t>30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PM</w:t>
            </w:r>
          </w:p>
        </w:tc>
        <w:tc>
          <w:tcPr>
            <w:tcW w:w="542" w:type="pct"/>
          </w:tcPr>
          <w:p w14:paraId="30FDC52C" w14:textId="77777777" w:rsidR="00754953" w:rsidRPr="00141458" w:rsidRDefault="00754953" w:rsidP="009E4607">
            <w:pPr>
              <w:pStyle w:val="Standard1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4</w:t>
            </w:r>
          </w:p>
        </w:tc>
        <w:tc>
          <w:tcPr>
            <w:tcW w:w="3647" w:type="pct"/>
            <w:gridSpan w:val="2"/>
            <w:vAlign w:val="center"/>
          </w:tcPr>
          <w:p w14:paraId="1282012E" w14:textId="77777777" w:rsidR="00754953" w:rsidRPr="001E7F67" w:rsidRDefault="00754953" w:rsidP="009E4607">
            <w:pPr>
              <w:pStyle w:val="Standard1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 xml:space="preserve">Adjournment    </w:t>
            </w:r>
          </w:p>
        </w:tc>
      </w:tr>
      <w:tr w:rsidR="00754953" w14:paraId="3F6BC667" w14:textId="77777777" w:rsidTr="009E4607">
        <w:tc>
          <w:tcPr>
            <w:tcW w:w="811" w:type="pct"/>
          </w:tcPr>
          <w:p w14:paraId="1A5E71F3" w14:textId="77777777" w:rsidR="00754953" w:rsidRPr="00141458" w:rsidRDefault="00754953" w:rsidP="009E4607">
            <w:pPr>
              <w:pStyle w:val="Standard1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542" w:type="pct"/>
          </w:tcPr>
          <w:p w14:paraId="34463D43" w14:textId="77777777" w:rsidR="00754953" w:rsidRPr="00141458" w:rsidRDefault="00754953" w:rsidP="009E4607">
            <w:pPr>
              <w:pStyle w:val="Standard1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3647" w:type="pct"/>
            <w:gridSpan w:val="2"/>
            <w:vAlign w:val="center"/>
          </w:tcPr>
          <w:p w14:paraId="05A8FFD8" w14:textId="77777777" w:rsidR="00754953" w:rsidRPr="001E7F67" w:rsidRDefault="00754953" w:rsidP="009E4607">
            <w:pPr>
              <w:pStyle w:val="Standard1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  <w:tr w:rsidR="00754953" w14:paraId="0CB46B3F" w14:textId="77777777" w:rsidTr="009E4607">
        <w:tc>
          <w:tcPr>
            <w:tcW w:w="811" w:type="pct"/>
          </w:tcPr>
          <w:p w14:paraId="24A73B74" w14:textId="77777777" w:rsidR="00754953" w:rsidRDefault="00754953" w:rsidP="009E4607">
            <w:pPr>
              <w:pStyle w:val="Standard1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542" w:type="pct"/>
          </w:tcPr>
          <w:p w14:paraId="3EA0A968" w14:textId="77777777" w:rsidR="00754953" w:rsidRDefault="00754953" w:rsidP="009E4607">
            <w:pPr>
              <w:pStyle w:val="Standard1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3647" w:type="pct"/>
            <w:gridSpan w:val="2"/>
            <w:vAlign w:val="center"/>
          </w:tcPr>
          <w:p w14:paraId="348FD393" w14:textId="77777777" w:rsidR="00754953" w:rsidRDefault="00754953" w:rsidP="009E4607">
            <w:pPr>
              <w:pStyle w:val="Standard1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</w:tbl>
    <w:p w14:paraId="00831640" w14:textId="77777777" w:rsidR="00754953" w:rsidRDefault="00754953" w:rsidP="00754953"/>
    <w:p w14:paraId="3FF937DE" w14:textId="77777777" w:rsidR="00754953" w:rsidRDefault="00754953" w:rsidP="00754953"/>
    <w:p w14:paraId="32DA3FBC" w14:textId="77777777" w:rsidR="000B0E4E" w:rsidRDefault="000B0E4E"/>
    <w:sectPr w:rsidR="000B0E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76F0E"/>
    <w:multiLevelType w:val="hybridMultilevel"/>
    <w:tmpl w:val="55AE6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D20C70"/>
    <w:multiLevelType w:val="hybridMultilevel"/>
    <w:tmpl w:val="A0EE7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A0792C"/>
    <w:multiLevelType w:val="hybridMultilevel"/>
    <w:tmpl w:val="279C1418"/>
    <w:lvl w:ilvl="0" w:tplc="1BD03F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CE6A3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BCE2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A56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627C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6D2C2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ACE5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6854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1081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7924068">
    <w:abstractNumId w:val="2"/>
  </w:num>
  <w:num w:numId="2" w16cid:durableId="1710493673">
    <w:abstractNumId w:val="0"/>
  </w:num>
  <w:num w:numId="3" w16cid:durableId="11128227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wNrM0MrAwNTY3NTRT0lEKTi0uzszPAykwqgUAio1HciwAAAA="/>
  </w:docVars>
  <w:rsids>
    <w:rsidRoot w:val="00754953"/>
    <w:rsid w:val="000B0E4E"/>
    <w:rsid w:val="0029184B"/>
    <w:rsid w:val="003975CD"/>
    <w:rsid w:val="003A4FD5"/>
    <w:rsid w:val="0040179F"/>
    <w:rsid w:val="00754953"/>
    <w:rsid w:val="00A75E11"/>
    <w:rsid w:val="00BE149B"/>
    <w:rsid w:val="00DD2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0781F1"/>
  <w15:chartTrackingRefBased/>
  <w15:docId w15:val="{18F98370-C773-46C9-8EC3-CEAF2DF21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4953"/>
    <w:pPr>
      <w:spacing w:after="200" w:line="276" w:lineRule="auto"/>
    </w:pPr>
    <w:rPr>
      <w:rFonts w:ascii="Times New Roman" w:hAnsi="Times New Roman"/>
      <w:kern w:val="0"/>
      <w:sz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1">
    <w:name w:val="Standard1"/>
    <w:basedOn w:val="Normal"/>
    <w:rsid w:val="00754953"/>
    <w:pPr>
      <w:spacing w:before="60" w:after="60" w:line="240" w:lineRule="auto"/>
    </w:pPr>
    <w:rPr>
      <w:rFonts w:eastAsia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5</Words>
  <Characters>544</Characters>
  <Application>Microsoft Office Word</Application>
  <DocSecurity>0</DocSecurity>
  <Lines>4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s Stevenson</dc:creator>
  <cp:keywords/>
  <dc:description/>
  <cp:lastModifiedBy>TaShawn Andrews</cp:lastModifiedBy>
  <cp:revision>2</cp:revision>
  <dcterms:created xsi:type="dcterms:W3CDTF">2024-02-12T20:20:00Z</dcterms:created>
  <dcterms:modified xsi:type="dcterms:W3CDTF">2024-02-12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ffd74004514c6c5d3fdbb8279a5036cdf49ffbdae437feb8a120ea31f08b53</vt:lpwstr>
  </property>
</Properties>
</file>